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6170D" w14:textId="77777777" w:rsidR="00A327D0" w:rsidRDefault="00A327D0" w:rsidP="001B5705">
      <w:pPr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489345D7" w14:textId="23AF51E5" w:rsidR="00C85ECC" w:rsidRDefault="00C81EDE" w:rsidP="00CD13E2">
      <w:pPr>
        <w:jc w:val="center"/>
        <w:rPr>
          <w:rFonts w:ascii="Calibri" w:hAnsi="Calibri" w:cs="Calibri"/>
        </w:rPr>
      </w:pPr>
      <w:r w:rsidRPr="0093388C">
        <w:rPr>
          <w:rFonts w:ascii="Calibri" w:hAnsi="Calibri" w:cs="Calibri"/>
          <w:b/>
          <w:bCs/>
          <w:sz w:val="32"/>
          <w:szCs w:val="32"/>
        </w:rPr>
        <w:t xml:space="preserve">Town of </w:t>
      </w:r>
      <w:r w:rsidR="00EC1538" w:rsidRPr="0093388C">
        <w:rPr>
          <w:rFonts w:ascii="Calibri" w:hAnsi="Calibri" w:cs="Calibri"/>
          <w:b/>
          <w:bCs/>
          <w:sz w:val="32"/>
          <w:szCs w:val="32"/>
        </w:rPr>
        <w:t>Carr</w:t>
      </w:r>
      <w:r w:rsidR="001B5705" w:rsidRPr="0093388C">
        <w:rPr>
          <w:rFonts w:ascii="Calibri" w:hAnsi="Calibri" w:cs="Calibri"/>
          <w:b/>
          <w:bCs/>
          <w:sz w:val="32"/>
          <w:szCs w:val="32"/>
        </w:rPr>
        <w:t>abassett Valley</w:t>
      </w:r>
      <w:r w:rsidR="00934216" w:rsidRPr="0093388C">
        <w:rPr>
          <w:rFonts w:ascii="Calibri" w:hAnsi="Calibri" w:cs="Calibri"/>
          <w:b/>
          <w:bCs/>
          <w:sz w:val="32"/>
          <w:szCs w:val="32"/>
        </w:rPr>
        <w:t xml:space="preserve">, Maine </w:t>
      </w:r>
      <w:r w:rsidR="00934216" w:rsidRPr="0093388C">
        <w:rPr>
          <w:rFonts w:ascii="Calibri" w:hAnsi="Calibri" w:cs="Calibri"/>
          <w:b/>
          <w:bCs/>
          <w:sz w:val="32"/>
          <w:szCs w:val="32"/>
        </w:rPr>
        <w:br/>
      </w:r>
      <w:r w:rsidR="00F061BA" w:rsidRPr="0093388C">
        <w:rPr>
          <w:rFonts w:ascii="Calibri" w:hAnsi="Calibri" w:cs="Calibri"/>
          <w:b/>
          <w:bCs/>
          <w:sz w:val="32"/>
          <w:szCs w:val="32"/>
        </w:rPr>
        <w:t>Comprehensive Plan</w:t>
      </w:r>
      <w:r w:rsidR="00CD3D1A">
        <w:rPr>
          <w:rFonts w:ascii="Calibri" w:hAnsi="Calibri" w:cs="Calibri"/>
          <w:b/>
          <w:bCs/>
          <w:sz w:val="32"/>
          <w:szCs w:val="32"/>
        </w:rPr>
        <w:t xml:space="preserve"> Committee Meeting</w:t>
      </w:r>
      <w:r w:rsidR="00F061BA">
        <w:rPr>
          <w:rFonts w:ascii="Calibri" w:hAnsi="Calibri" w:cs="Calibri"/>
          <w:b/>
          <w:bCs/>
          <w:sz w:val="28"/>
          <w:szCs w:val="28"/>
        </w:rPr>
        <w:br/>
      </w:r>
    </w:p>
    <w:p w14:paraId="517CABC3" w14:textId="4CC6F148" w:rsidR="001B5705" w:rsidRPr="000A2AC4" w:rsidRDefault="00673C34" w:rsidP="00CD13E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0A2AC4">
        <w:rPr>
          <w:rFonts w:ascii="Calibri" w:hAnsi="Calibri" w:cs="Calibri"/>
          <w:sz w:val="22"/>
          <w:szCs w:val="22"/>
        </w:rPr>
        <w:t>Thursday</w:t>
      </w:r>
      <w:r w:rsidR="001B5705" w:rsidRPr="000A2AC4">
        <w:rPr>
          <w:rFonts w:ascii="Calibri" w:hAnsi="Calibri" w:cs="Calibri"/>
          <w:sz w:val="22"/>
          <w:szCs w:val="22"/>
        </w:rPr>
        <w:t>,</w:t>
      </w:r>
      <w:r w:rsidR="00A424BB" w:rsidRPr="000A2AC4">
        <w:rPr>
          <w:rFonts w:ascii="Calibri" w:hAnsi="Calibri" w:cs="Calibri"/>
          <w:sz w:val="22"/>
          <w:szCs w:val="22"/>
        </w:rPr>
        <w:t xml:space="preserve"> </w:t>
      </w:r>
      <w:r w:rsidR="000A2AC4" w:rsidRPr="000A2AC4">
        <w:rPr>
          <w:rFonts w:ascii="Calibri" w:hAnsi="Calibri" w:cs="Calibri"/>
          <w:sz w:val="22"/>
          <w:szCs w:val="22"/>
        </w:rPr>
        <w:t>February</w:t>
      </w:r>
      <w:r w:rsidRPr="000A2AC4">
        <w:rPr>
          <w:rFonts w:ascii="Calibri" w:hAnsi="Calibri" w:cs="Calibri"/>
          <w:sz w:val="22"/>
          <w:szCs w:val="22"/>
        </w:rPr>
        <w:t xml:space="preserve"> </w:t>
      </w:r>
      <w:r w:rsidR="00246071" w:rsidRPr="000A2AC4">
        <w:rPr>
          <w:rFonts w:ascii="Calibri" w:hAnsi="Calibri" w:cs="Calibri"/>
          <w:sz w:val="22"/>
          <w:szCs w:val="22"/>
        </w:rPr>
        <w:t>2</w:t>
      </w:r>
      <w:r w:rsidR="000A2AC4" w:rsidRPr="000A2AC4">
        <w:rPr>
          <w:rFonts w:ascii="Calibri" w:hAnsi="Calibri" w:cs="Calibri"/>
          <w:sz w:val="22"/>
          <w:szCs w:val="22"/>
        </w:rPr>
        <w:t>9</w:t>
      </w:r>
      <w:r w:rsidR="001B5705" w:rsidRPr="000A2AC4">
        <w:rPr>
          <w:rFonts w:ascii="Calibri" w:hAnsi="Calibri" w:cs="Calibri"/>
          <w:sz w:val="22"/>
          <w:szCs w:val="22"/>
        </w:rPr>
        <w:t>, 202</w:t>
      </w:r>
      <w:r w:rsidR="000A2AC4" w:rsidRPr="000A2AC4">
        <w:rPr>
          <w:rFonts w:ascii="Calibri" w:hAnsi="Calibri" w:cs="Calibri"/>
          <w:sz w:val="22"/>
          <w:szCs w:val="22"/>
        </w:rPr>
        <w:t>4</w:t>
      </w:r>
      <w:r w:rsidR="001B5705" w:rsidRPr="000A2AC4">
        <w:rPr>
          <w:rFonts w:ascii="Calibri" w:hAnsi="Calibri" w:cs="Calibri"/>
          <w:sz w:val="22"/>
          <w:szCs w:val="22"/>
        </w:rPr>
        <w:t xml:space="preserve"> – </w:t>
      </w:r>
      <w:r w:rsidRPr="000A2AC4">
        <w:rPr>
          <w:rFonts w:ascii="Calibri" w:hAnsi="Calibri" w:cs="Calibri"/>
          <w:sz w:val="22"/>
          <w:szCs w:val="22"/>
        </w:rPr>
        <w:t>4</w:t>
      </w:r>
      <w:r w:rsidR="001B5705" w:rsidRPr="000A2AC4">
        <w:rPr>
          <w:rFonts w:ascii="Calibri" w:hAnsi="Calibri" w:cs="Calibri"/>
          <w:sz w:val="22"/>
          <w:szCs w:val="22"/>
        </w:rPr>
        <w:t>:</w:t>
      </w:r>
      <w:r w:rsidRPr="000A2AC4">
        <w:rPr>
          <w:rFonts w:ascii="Calibri" w:hAnsi="Calibri" w:cs="Calibri"/>
          <w:sz w:val="22"/>
          <w:szCs w:val="22"/>
        </w:rPr>
        <w:t>0</w:t>
      </w:r>
      <w:r w:rsidR="001B5705" w:rsidRPr="000A2AC4">
        <w:rPr>
          <w:rFonts w:ascii="Calibri" w:hAnsi="Calibri" w:cs="Calibri"/>
          <w:sz w:val="22"/>
          <w:szCs w:val="22"/>
        </w:rPr>
        <w:t>0pm</w:t>
      </w:r>
    </w:p>
    <w:p w14:paraId="30155604" w14:textId="069BB4B5" w:rsidR="00204B7A" w:rsidRPr="000A2AC4" w:rsidRDefault="000A2AC4" w:rsidP="000A2AC4">
      <w:pPr>
        <w:jc w:val="center"/>
        <w:rPr>
          <w:rFonts w:ascii="Calibri" w:hAnsi="Calibri" w:cs="Calibri"/>
          <w:sz w:val="22"/>
          <w:szCs w:val="22"/>
        </w:rPr>
      </w:pPr>
      <w:r w:rsidRPr="000A2AC4">
        <w:rPr>
          <w:rFonts w:ascii="Calibri" w:hAnsi="Calibri" w:cs="Calibri"/>
          <w:sz w:val="22"/>
          <w:szCs w:val="22"/>
        </w:rPr>
        <w:t>Mountain Fire Station 5002 Backburn Way Carrabassett Valley, ME 04947</w:t>
      </w:r>
    </w:p>
    <w:p w14:paraId="4FEF50A3" w14:textId="77777777" w:rsidR="000A2AC4" w:rsidRDefault="000A2AC4" w:rsidP="00CD13E2">
      <w:pPr>
        <w:jc w:val="center"/>
        <w:rPr>
          <w:rFonts w:ascii="Calibri" w:hAnsi="Calibri" w:cs="Calibri"/>
          <w:b/>
          <w:bCs/>
        </w:rPr>
      </w:pPr>
    </w:p>
    <w:p w14:paraId="3CA73F07" w14:textId="1D909D4D" w:rsidR="00CD13E2" w:rsidRPr="00CD13E2" w:rsidRDefault="001B5705" w:rsidP="00CD13E2">
      <w:pPr>
        <w:jc w:val="center"/>
        <w:rPr>
          <w:rFonts w:ascii="Calibri" w:hAnsi="Calibri" w:cs="Calibri"/>
          <w:b/>
          <w:bCs/>
        </w:rPr>
      </w:pPr>
      <w:r w:rsidRPr="00A327D0">
        <w:rPr>
          <w:rFonts w:ascii="Calibri" w:hAnsi="Calibri" w:cs="Calibri"/>
          <w:b/>
          <w:bCs/>
        </w:rPr>
        <w:t>MEETING AGENDA</w:t>
      </w:r>
    </w:p>
    <w:p w14:paraId="099D058A" w14:textId="77777777" w:rsidR="00CD13E2" w:rsidRDefault="00CD13E2" w:rsidP="00E70953">
      <w:pPr>
        <w:rPr>
          <w:rFonts w:ascii="Calibri" w:hAnsi="Calibri" w:cs="Calibri"/>
          <w:b/>
          <w:sz w:val="22"/>
          <w:szCs w:val="22"/>
        </w:rPr>
      </w:pPr>
    </w:p>
    <w:p w14:paraId="22F3861A" w14:textId="77777777" w:rsidR="00246071" w:rsidRDefault="00246071" w:rsidP="00E70953">
      <w:pPr>
        <w:rPr>
          <w:rFonts w:ascii="Calibri" w:hAnsi="Calibri" w:cs="Calibri"/>
          <w:b/>
        </w:rPr>
      </w:pPr>
    </w:p>
    <w:p w14:paraId="4A2E0167" w14:textId="7F776891" w:rsidR="00CA25A9" w:rsidRPr="0093388C" w:rsidRDefault="00877CBD" w:rsidP="00E70953">
      <w:pPr>
        <w:rPr>
          <w:rFonts w:ascii="Calibri" w:hAnsi="Calibri" w:cs="Calibri"/>
          <w:b/>
        </w:rPr>
      </w:pPr>
      <w:r w:rsidRPr="0093388C">
        <w:rPr>
          <w:rFonts w:ascii="Calibri" w:hAnsi="Calibri" w:cs="Calibri"/>
          <w:b/>
        </w:rPr>
        <w:t>GOALS</w:t>
      </w:r>
    </w:p>
    <w:p w14:paraId="58FB24DB" w14:textId="77777777" w:rsidR="00877CBD" w:rsidRPr="00877CBD" w:rsidRDefault="00877CBD" w:rsidP="006933F2">
      <w:pPr>
        <w:rPr>
          <w:rFonts w:ascii="Calibri" w:hAnsi="Calibri" w:cs="Calibri"/>
          <w:sz w:val="22"/>
          <w:szCs w:val="22"/>
        </w:rPr>
      </w:pPr>
    </w:p>
    <w:p w14:paraId="02CE375D" w14:textId="19EF2187" w:rsidR="000A2AC4" w:rsidRDefault="000A2AC4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nish review of Recreation </w:t>
      </w:r>
      <w:r w:rsidR="001952B1">
        <w:rPr>
          <w:rFonts w:ascii="Calibri" w:hAnsi="Calibri" w:cs="Calibri"/>
          <w:sz w:val="22"/>
          <w:szCs w:val="22"/>
        </w:rPr>
        <w:t>Inventory Chapter</w:t>
      </w:r>
      <w:r w:rsidR="00246071">
        <w:rPr>
          <w:rFonts w:ascii="Calibri" w:hAnsi="Calibri" w:cs="Calibri"/>
          <w:sz w:val="22"/>
          <w:szCs w:val="22"/>
        </w:rPr>
        <w:t xml:space="preserve"> Draft</w:t>
      </w:r>
      <w:r>
        <w:rPr>
          <w:rFonts w:ascii="Calibri" w:hAnsi="Calibri" w:cs="Calibri"/>
          <w:sz w:val="22"/>
          <w:szCs w:val="22"/>
        </w:rPr>
        <w:t xml:space="preserve"> &amp; previous strategies </w:t>
      </w:r>
    </w:p>
    <w:p w14:paraId="235443B6" w14:textId="3DE1E0F1" w:rsidR="009C4084" w:rsidRDefault="000A2AC4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gin review of Public Facilities Inventory Chapter Draft &amp; previous strategies</w:t>
      </w:r>
    </w:p>
    <w:p w14:paraId="36152DDC" w14:textId="5B270E4D" w:rsidR="000A2AC4" w:rsidRPr="00877CBD" w:rsidRDefault="000A2AC4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o over details for Vision and Future Land Use Workshop</w:t>
      </w:r>
    </w:p>
    <w:p w14:paraId="0DD8FF5F" w14:textId="77777777" w:rsidR="001F138A" w:rsidRPr="00877CBD" w:rsidRDefault="001F138A" w:rsidP="001F138A">
      <w:pPr>
        <w:pStyle w:val="ListParagraph"/>
        <w:rPr>
          <w:rFonts w:ascii="Calibri" w:hAnsi="Calibri" w:cs="Calibri"/>
          <w:sz w:val="22"/>
          <w:szCs w:val="22"/>
        </w:rPr>
      </w:pPr>
    </w:p>
    <w:p w14:paraId="0962E706" w14:textId="77777777" w:rsidR="00877CBD" w:rsidRPr="00877CBD" w:rsidRDefault="00877CBD" w:rsidP="00877CBD">
      <w:pPr>
        <w:rPr>
          <w:rFonts w:ascii="Calibri" w:hAnsi="Calibri" w:cs="Calibri"/>
          <w:sz w:val="22"/>
          <w:szCs w:val="22"/>
        </w:rPr>
      </w:pPr>
    </w:p>
    <w:p w14:paraId="6C7B3327" w14:textId="77777777" w:rsidR="00614C38" w:rsidRDefault="00614C38" w:rsidP="00877CBD">
      <w:pPr>
        <w:rPr>
          <w:rFonts w:ascii="Calibri" w:hAnsi="Calibri" w:cs="Calibri"/>
          <w:b/>
          <w:bCs/>
        </w:rPr>
      </w:pPr>
    </w:p>
    <w:p w14:paraId="45ED71F1" w14:textId="506276FA" w:rsidR="00E4596D" w:rsidRPr="0093388C" w:rsidRDefault="00877CBD" w:rsidP="00877CBD">
      <w:pPr>
        <w:rPr>
          <w:rFonts w:ascii="Calibri" w:hAnsi="Calibri" w:cs="Calibri"/>
          <w:b/>
          <w:bCs/>
        </w:rPr>
      </w:pPr>
      <w:r w:rsidRPr="0093388C">
        <w:rPr>
          <w:rFonts w:ascii="Calibri" w:hAnsi="Calibri" w:cs="Calibri"/>
          <w:b/>
          <w:bCs/>
        </w:rPr>
        <w:t>AGENDA</w:t>
      </w:r>
    </w:p>
    <w:p w14:paraId="158F1D1C" w14:textId="77777777" w:rsidR="00877CBD" w:rsidRPr="00877CBD" w:rsidRDefault="00877CBD" w:rsidP="004B7821">
      <w:pPr>
        <w:pStyle w:val="ListParagraph"/>
        <w:rPr>
          <w:rFonts w:ascii="Calibri" w:hAnsi="Calibri" w:cs="Calibri"/>
          <w:sz w:val="22"/>
          <w:szCs w:val="22"/>
        </w:rPr>
      </w:pPr>
    </w:p>
    <w:p w14:paraId="7894EF16" w14:textId="04ED9CC4" w:rsidR="00934216" w:rsidRPr="00246071" w:rsidRDefault="00CA1999" w:rsidP="007E132C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F2BBD">
        <w:rPr>
          <w:rFonts w:ascii="Calibri" w:hAnsi="Calibri" w:cs="Calibri"/>
          <w:b/>
          <w:bCs/>
          <w:sz w:val="22"/>
          <w:szCs w:val="22"/>
        </w:rPr>
        <w:t>Hellos</w:t>
      </w:r>
      <w:r w:rsidR="00246071" w:rsidRPr="006F2BBD">
        <w:rPr>
          <w:rFonts w:ascii="Calibri" w:hAnsi="Calibri" w:cs="Calibri"/>
          <w:b/>
          <w:bCs/>
          <w:sz w:val="22"/>
          <w:szCs w:val="22"/>
        </w:rPr>
        <w:t xml:space="preserve"> and Quick </w:t>
      </w:r>
      <w:r w:rsidRPr="006F2BBD">
        <w:rPr>
          <w:rFonts w:ascii="Calibri" w:hAnsi="Calibri" w:cs="Calibri"/>
          <w:b/>
          <w:bCs/>
          <w:sz w:val="22"/>
          <w:szCs w:val="22"/>
        </w:rPr>
        <w:t>Review Process &amp;</w:t>
      </w:r>
      <w:r w:rsidR="00934216" w:rsidRPr="006F2BBD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877CBD" w:rsidRPr="006F2BBD">
        <w:rPr>
          <w:rFonts w:ascii="Calibri" w:hAnsi="Calibri" w:cs="Calibri"/>
          <w:b/>
          <w:bCs/>
          <w:sz w:val="22"/>
          <w:szCs w:val="22"/>
        </w:rPr>
        <w:t xml:space="preserve">Workplan </w:t>
      </w:r>
      <w:r w:rsidR="00934216" w:rsidRPr="006F2BBD">
        <w:rPr>
          <w:rFonts w:ascii="Calibri" w:hAnsi="Calibri" w:cs="Calibri"/>
          <w:b/>
          <w:bCs/>
          <w:sz w:val="22"/>
          <w:szCs w:val="22"/>
        </w:rPr>
        <w:t>Schedule</w:t>
      </w:r>
      <w:r w:rsidR="005704CA" w:rsidRPr="006F2BBD">
        <w:rPr>
          <w:rFonts w:ascii="Calibri" w:hAnsi="Calibri" w:cs="Calibri"/>
          <w:b/>
          <w:bCs/>
          <w:sz w:val="22"/>
          <w:szCs w:val="22"/>
        </w:rPr>
        <w:t>, Communication</w:t>
      </w:r>
      <w:r w:rsidR="005704CA" w:rsidRPr="00246071">
        <w:rPr>
          <w:rFonts w:ascii="Calibri" w:hAnsi="Calibri" w:cs="Calibri"/>
          <w:sz w:val="22"/>
          <w:szCs w:val="22"/>
        </w:rPr>
        <w:t xml:space="preserve"> –</w:t>
      </w:r>
      <w:r w:rsidRPr="00246071">
        <w:rPr>
          <w:rFonts w:ascii="Calibri" w:hAnsi="Calibri" w:cs="Calibri"/>
          <w:sz w:val="22"/>
          <w:szCs w:val="22"/>
        </w:rPr>
        <w:t xml:space="preserve"> 5 minutes</w:t>
      </w:r>
    </w:p>
    <w:p w14:paraId="3F8F42DD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423B1EBD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22D98C1E" w14:textId="58A8B430" w:rsidR="00673C34" w:rsidRDefault="000A2AC4" w:rsidP="00AE5E31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F2BBD">
        <w:rPr>
          <w:rFonts w:ascii="Calibri" w:hAnsi="Calibri" w:cs="Calibri"/>
          <w:b/>
          <w:bCs/>
          <w:sz w:val="22"/>
          <w:szCs w:val="22"/>
        </w:rPr>
        <w:t>Finish Review of Recreation Inventory Draft, Key Findings and Previous</w:t>
      </w:r>
      <w:r>
        <w:rPr>
          <w:rFonts w:ascii="Calibri" w:hAnsi="Calibri" w:cs="Calibri"/>
          <w:sz w:val="22"/>
          <w:szCs w:val="22"/>
        </w:rPr>
        <w:t xml:space="preserve"> </w:t>
      </w:r>
      <w:r w:rsidRPr="006F2BBD">
        <w:rPr>
          <w:rFonts w:ascii="Calibri" w:hAnsi="Calibri" w:cs="Calibri"/>
          <w:b/>
          <w:bCs/>
          <w:sz w:val="22"/>
          <w:szCs w:val="22"/>
        </w:rPr>
        <w:t>Strategies</w:t>
      </w:r>
      <w:r>
        <w:rPr>
          <w:rFonts w:ascii="Calibri" w:hAnsi="Calibri" w:cs="Calibri"/>
          <w:sz w:val="22"/>
          <w:szCs w:val="22"/>
        </w:rPr>
        <w:t xml:space="preserve"> – </w:t>
      </w:r>
      <w:r w:rsidR="006F2BBD">
        <w:rPr>
          <w:rFonts w:ascii="Calibri" w:hAnsi="Calibri" w:cs="Calibri"/>
          <w:sz w:val="22"/>
          <w:szCs w:val="22"/>
        </w:rPr>
        <w:t>30</w:t>
      </w:r>
      <w:r>
        <w:rPr>
          <w:rFonts w:ascii="Calibri" w:hAnsi="Calibri" w:cs="Calibri"/>
          <w:sz w:val="22"/>
          <w:szCs w:val="22"/>
        </w:rPr>
        <w:t xml:space="preserve"> minutes</w:t>
      </w:r>
    </w:p>
    <w:p w14:paraId="38A6684C" w14:textId="77777777" w:rsidR="00673C34" w:rsidRDefault="00673C34" w:rsidP="00673C34">
      <w:pPr>
        <w:pStyle w:val="ListParagraph"/>
        <w:rPr>
          <w:rFonts w:ascii="Calibri" w:hAnsi="Calibri" w:cs="Calibri"/>
          <w:sz w:val="22"/>
          <w:szCs w:val="22"/>
        </w:rPr>
      </w:pPr>
    </w:p>
    <w:p w14:paraId="7784144D" w14:textId="77777777" w:rsidR="00673C34" w:rsidRDefault="00673C34" w:rsidP="00673C34">
      <w:pPr>
        <w:pStyle w:val="ListParagraph"/>
        <w:rPr>
          <w:rFonts w:ascii="Calibri" w:hAnsi="Calibri" w:cs="Calibri"/>
          <w:sz w:val="22"/>
          <w:szCs w:val="22"/>
        </w:rPr>
      </w:pPr>
    </w:p>
    <w:p w14:paraId="32DFF915" w14:textId="2F91473A" w:rsidR="00AE5E31" w:rsidRPr="00AE5E31" w:rsidRDefault="000A2AC4" w:rsidP="00AE5E31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F2BBD">
        <w:rPr>
          <w:rFonts w:ascii="Calibri" w:hAnsi="Calibri" w:cs="Calibri"/>
          <w:b/>
          <w:bCs/>
          <w:sz w:val="22"/>
          <w:szCs w:val="22"/>
        </w:rPr>
        <w:t>Review of Public Facilities Inventory Draft, Key Findings and Previous</w:t>
      </w:r>
      <w:r>
        <w:rPr>
          <w:rFonts w:ascii="Calibri" w:hAnsi="Calibri" w:cs="Calibri"/>
          <w:sz w:val="22"/>
          <w:szCs w:val="22"/>
        </w:rPr>
        <w:t xml:space="preserve"> </w:t>
      </w:r>
      <w:r w:rsidRPr="006F2BBD">
        <w:rPr>
          <w:rFonts w:ascii="Calibri" w:hAnsi="Calibri" w:cs="Calibri"/>
          <w:b/>
          <w:bCs/>
          <w:sz w:val="22"/>
          <w:szCs w:val="22"/>
        </w:rPr>
        <w:t>Strategies</w:t>
      </w:r>
      <w:r>
        <w:rPr>
          <w:rFonts w:ascii="Calibri" w:hAnsi="Calibri" w:cs="Calibri"/>
          <w:sz w:val="22"/>
          <w:szCs w:val="22"/>
        </w:rPr>
        <w:t xml:space="preserve"> – 50 minutes</w:t>
      </w:r>
    </w:p>
    <w:p w14:paraId="662E7888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5BE08652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65F0F53A" w14:textId="025D5578" w:rsidR="00246071" w:rsidRDefault="00246071" w:rsidP="00934216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F2BBD">
        <w:rPr>
          <w:rFonts w:ascii="Calibri" w:hAnsi="Calibri" w:cs="Calibri"/>
          <w:b/>
          <w:bCs/>
          <w:sz w:val="22"/>
          <w:szCs w:val="22"/>
        </w:rPr>
        <w:t>Visioning and Values Public Outreach</w:t>
      </w:r>
      <w:r>
        <w:rPr>
          <w:rFonts w:ascii="Calibri" w:hAnsi="Calibri" w:cs="Calibri"/>
          <w:sz w:val="22"/>
          <w:szCs w:val="22"/>
        </w:rPr>
        <w:t xml:space="preserve"> </w:t>
      </w:r>
      <w:r w:rsidRPr="006F2BBD">
        <w:rPr>
          <w:rFonts w:ascii="Calibri" w:hAnsi="Calibri" w:cs="Calibri"/>
          <w:b/>
          <w:bCs/>
          <w:sz w:val="22"/>
          <w:szCs w:val="22"/>
        </w:rPr>
        <w:t>Event</w:t>
      </w:r>
      <w:r>
        <w:rPr>
          <w:rFonts w:ascii="Calibri" w:hAnsi="Calibri" w:cs="Calibri"/>
          <w:sz w:val="22"/>
          <w:szCs w:val="22"/>
        </w:rPr>
        <w:t xml:space="preserve"> – 2</w:t>
      </w:r>
      <w:r w:rsidR="000A2AC4">
        <w:rPr>
          <w:rFonts w:ascii="Calibri" w:hAnsi="Calibri" w:cs="Calibri"/>
          <w:sz w:val="22"/>
          <w:szCs w:val="22"/>
        </w:rPr>
        <w:t>5</w:t>
      </w:r>
      <w:r>
        <w:rPr>
          <w:rFonts w:ascii="Calibri" w:hAnsi="Calibri" w:cs="Calibri"/>
          <w:sz w:val="22"/>
          <w:szCs w:val="22"/>
        </w:rPr>
        <w:t xml:space="preserve"> minutes</w:t>
      </w:r>
    </w:p>
    <w:p w14:paraId="7F27541A" w14:textId="77777777" w:rsidR="00246071" w:rsidRDefault="00246071" w:rsidP="00246071">
      <w:pPr>
        <w:pStyle w:val="ListParagraph"/>
        <w:rPr>
          <w:rFonts w:ascii="Calibri" w:hAnsi="Calibri" w:cs="Calibri"/>
          <w:sz w:val="22"/>
          <w:szCs w:val="22"/>
        </w:rPr>
      </w:pPr>
    </w:p>
    <w:p w14:paraId="0B7415DD" w14:textId="77777777" w:rsidR="00246071" w:rsidRDefault="00246071" w:rsidP="00246071">
      <w:pPr>
        <w:pStyle w:val="ListParagraph"/>
        <w:rPr>
          <w:rFonts w:ascii="Calibri" w:hAnsi="Calibri" w:cs="Calibri"/>
          <w:sz w:val="22"/>
          <w:szCs w:val="22"/>
        </w:rPr>
      </w:pPr>
    </w:p>
    <w:p w14:paraId="6D19A26C" w14:textId="29046F11" w:rsidR="00934216" w:rsidRPr="00877CBD" w:rsidRDefault="009031BE" w:rsidP="00934216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F2BBD">
        <w:rPr>
          <w:rFonts w:ascii="Calibri" w:hAnsi="Calibri" w:cs="Calibri"/>
          <w:b/>
          <w:bCs/>
          <w:sz w:val="22"/>
          <w:szCs w:val="22"/>
        </w:rPr>
        <w:t xml:space="preserve">Questions, </w:t>
      </w:r>
      <w:r w:rsidR="00934216" w:rsidRPr="006F2BBD">
        <w:rPr>
          <w:rFonts w:ascii="Calibri" w:hAnsi="Calibri" w:cs="Calibri"/>
          <w:b/>
          <w:bCs/>
          <w:sz w:val="22"/>
          <w:szCs w:val="22"/>
        </w:rPr>
        <w:t xml:space="preserve">Next Steps </w:t>
      </w:r>
      <w:r w:rsidRPr="006F2BBD">
        <w:rPr>
          <w:rFonts w:ascii="Calibri" w:hAnsi="Calibri" w:cs="Calibri"/>
          <w:b/>
          <w:bCs/>
          <w:sz w:val="22"/>
          <w:szCs w:val="22"/>
        </w:rPr>
        <w:t>&amp;</w:t>
      </w:r>
      <w:r w:rsidR="00934216" w:rsidRPr="006F2BBD">
        <w:rPr>
          <w:rFonts w:ascii="Calibri" w:hAnsi="Calibri" w:cs="Calibri"/>
          <w:b/>
          <w:bCs/>
          <w:sz w:val="22"/>
          <w:szCs w:val="22"/>
        </w:rPr>
        <w:t xml:space="preserve"> Follow Up</w:t>
      </w:r>
      <w:r w:rsidR="00CA1999">
        <w:rPr>
          <w:rFonts w:ascii="Calibri" w:hAnsi="Calibri" w:cs="Calibri"/>
          <w:sz w:val="22"/>
          <w:szCs w:val="22"/>
        </w:rPr>
        <w:t xml:space="preserve"> –</w:t>
      </w:r>
      <w:r w:rsidR="000A2AC4">
        <w:rPr>
          <w:rFonts w:ascii="Calibri" w:hAnsi="Calibri" w:cs="Calibri"/>
          <w:sz w:val="22"/>
          <w:szCs w:val="22"/>
        </w:rPr>
        <w:t xml:space="preserve"> 10</w:t>
      </w:r>
      <w:r w:rsidR="00CA1999">
        <w:rPr>
          <w:rFonts w:ascii="Calibri" w:hAnsi="Calibri" w:cs="Calibri"/>
          <w:sz w:val="22"/>
          <w:szCs w:val="22"/>
        </w:rPr>
        <w:t xml:space="preserve"> minutes</w:t>
      </w:r>
    </w:p>
    <w:p w14:paraId="68638953" w14:textId="77777777" w:rsidR="005C0D89" w:rsidRDefault="005C0D89" w:rsidP="005C0D89">
      <w:pPr>
        <w:rPr>
          <w:rFonts w:ascii="Calibri" w:hAnsi="Calibri" w:cs="Calibri"/>
          <w:sz w:val="22"/>
          <w:szCs w:val="22"/>
        </w:rPr>
      </w:pPr>
    </w:p>
    <w:p w14:paraId="19BA15CF" w14:textId="77777777" w:rsidR="0093388C" w:rsidRDefault="0093388C" w:rsidP="00A327D0">
      <w:pPr>
        <w:rPr>
          <w:rFonts w:ascii="Calibri" w:hAnsi="Calibri" w:cs="Calibri"/>
          <w:b/>
          <w:bCs/>
        </w:rPr>
      </w:pPr>
    </w:p>
    <w:p w14:paraId="6996C627" w14:textId="77777777" w:rsidR="00614C38" w:rsidRDefault="00614C38" w:rsidP="00A327D0">
      <w:pPr>
        <w:rPr>
          <w:rFonts w:ascii="Calibri" w:hAnsi="Calibri" w:cs="Calibri"/>
          <w:b/>
          <w:bCs/>
        </w:rPr>
      </w:pPr>
    </w:p>
    <w:p w14:paraId="181CAA1E" w14:textId="4D66534E" w:rsidR="0093388C" w:rsidRPr="00A327D0" w:rsidRDefault="0093388C" w:rsidP="00A327D0">
      <w:pPr>
        <w:rPr>
          <w:rFonts w:ascii="Calibri" w:hAnsi="Calibri" w:cs="Calibri"/>
        </w:rPr>
      </w:pPr>
      <w:r w:rsidRPr="0093388C">
        <w:rPr>
          <w:rFonts w:ascii="Calibri" w:hAnsi="Calibri" w:cs="Calibri"/>
          <w:b/>
          <w:bCs/>
        </w:rPr>
        <w:t>ZOOM LINK FOR MEETING</w:t>
      </w:r>
    </w:p>
    <w:p w14:paraId="323C9B9F" w14:textId="77777777" w:rsidR="001952B1" w:rsidRPr="001952B1" w:rsidRDefault="001952B1" w:rsidP="001952B1">
      <w:pPr>
        <w:rPr>
          <w:rFonts w:ascii="Calibri" w:hAnsi="Calibri" w:cs="Calibri"/>
          <w:sz w:val="22"/>
          <w:szCs w:val="22"/>
        </w:rPr>
      </w:pPr>
      <w:r w:rsidRPr="001952B1">
        <w:rPr>
          <w:rFonts w:ascii="Calibri" w:hAnsi="Calibri" w:cs="Calibri"/>
          <w:sz w:val="22"/>
          <w:szCs w:val="22"/>
        </w:rPr>
        <w:t>https://us02web.zoom.us/j/5312682243?pwd=TGxrUExKcXdqQTdlZUZhYUVteG5GZz09</w:t>
      </w:r>
    </w:p>
    <w:p w14:paraId="3C59BF63" w14:textId="77777777" w:rsidR="001952B1" w:rsidRDefault="001952B1" w:rsidP="001952B1">
      <w:pPr>
        <w:rPr>
          <w:rFonts w:ascii="Calibri" w:hAnsi="Calibri" w:cs="Calibri"/>
          <w:sz w:val="22"/>
          <w:szCs w:val="22"/>
        </w:rPr>
      </w:pPr>
    </w:p>
    <w:p w14:paraId="1EA6D6DA" w14:textId="7FBE2336" w:rsidR="00A327D0" w:rsidRDefault="001952B1" w:rsidP="001952B1">
      <w:pPr>
        <w:rPr>
          <w:rFonts w:ascii="Calibri" w:hAnsi="Calibri" w:cs="Calibri"/>
          <w:sz w:val="22"/>
          <w:szCs w:val="22"/>
        </w:rPr>
      </w:pPr>
      <w:r w:rsidRPr="001952B1">
        <w:rPr>
          <w:rFonts w:ascii="Calibri" w:hAnsi="Calibri" w:cs="Calibri"/>
          <w:sz w:val="22"/>
          <w:szCs w:val="22"/>
        </w:rPr>
        <w:t>To use a traditional phone to call 1-929-205-6099 and follow prompts for Meeting ID and Access Code listed above.  Please announce yourself and then remain quiet/muted while you listen.</w:t>
      </w:r>
    </w:p>
    <w:sectPr w:rsidR="00A327D0" w:rsidSect="00781BE2">
      <w:head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2DB4C" w14:textId="77777777" w:rsidR="00781BE2" w:rsidRDefault="00781BE2" w:rsidP="000024E3">
      <w:r>
        <w:separator/>
      </w:r>
    </w:p>
  </w:endnote>
  <w:endnote w:type="continuationSeparator" w:id="0">
    <w:p w14:paraId="78A07719" w14:textId="77777777" w:rsidR="00781BE2" w:rsidRDefault="00781BE2" w:rsidP="00002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C8A45" w14:textId="77777777" w:rsidR="004E1FEA" w:rsidRDefault="004E1FEA" w:rsidP="000024E3">
    <w:pPr>
      <w:pStyle w:val="Footer"/>
      <w:jc w:val="center"/>
    </w:pPr>
    <w:r>
      <w:tab/>
    </w:r>
  </w:p>
  <w:p w14:paraId="53D16E1A" w14:textId="05ADE526" w:rsidR="004E1FEA" w:rsidRPr="004A5BAD" w:rsidRDefault="004E1FEA" w:rsidP="004A5BAD">
    <w:pPr>
      <w:widowControl w:val="0"/>
      <w:suppressLineNumbers/>
      <w:tabs>
        <w:tab w:val="center" w:pos="4986"/>
        <w:tab w:val="right" w:pos="9972"/>
      </w:tabs>
      <w:suppressAutoHyphens/>
      <w:jc w:val="center"/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</w:pPr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 xml:space="preserve">PO Box 286, Southwest Harbor, ME </w:t>
    </w:r>
    <w:proofErr w:type="gramStart"/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>04679  •</w:t>
    </w:r>
    <w:proofErr w:type="gramEnd"/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 xml:space="preserve">  207.944.3132  •  </w:t>
    </w:r>
    <w:r w:rsidR="009E7CFB"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>susanne</w:t>
    </w:r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>@themussongroup.com</w:t>
    </w:r>
  </w:p>
  <w:p w14:paraId="2479D103" w14:textId="77777777" w:rsidR="004E1FEA" w:rsidRPr="007338B1" w:rsidRDefault="004E1FEA" w:rsidP="000024E3">
    <w:pPr>
      <w:pStyle w:val="Footer"/>
    </w:pPr>
  </w:p>
  <w:p w14:paraId="70541357" w14:textId="77777777" w:rsidR="004E1FEA" w:rsidRDefault="004E1FEA" w:rsidP="000024E3">
    <w:pPr>
      <w:pStyle w:val="Footer"/>
      <w:tabs>
        <w:tab w:val="clear" w:pos="4680"/>
        <w:tab w:val="clear" w:pos="9360"/>
        <w:tab w:val="left" w:pos="106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B3BA4" w14:textId="77777777" w:rsidR="00781BE2" w:rsidRDefault="00781BE2" w:rsidP="000024E3">
      <w:r>
        <w:separator/>
      </w:r>
    </w:p>
  </w:footnote>
  <w:footnote w:type="continuationSeparator" w:id="0">
    <w:p w14:paraId="5CD73799" w14:textId="77777777" w:rsidR="00781BE2" w:rsidRDefault="00781BE2" w:rsidP="00002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6C8E" w14:textId="77777777" w:rsidR="004E1FEA" w:rsidRDefault="004E1FEA">
    <w:pPr>
      <w:pStyle w:val="Header"/>
    </w:pPr>
    <w:r>
      <w:rPr>
        <w:noProof/>
      </w:rPr>
      <w:drawing>
        <wp:inline distT="0" distB="0" distL="0" distR="0" wp14:anchorId="19BBD4B2" wp14:editId="55DB82DC">
          <wp:extent cx="742950" cy="7429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742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4E3A07" w14:textId="77777777" w:rsidR="004E1FEA" w:rsidRDefault="004E1F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82D0B" w14:textId="77777777" w:rsidR="004E1FEA" w:rsidRDefault="004E1FEA">
    <w:pPr>
      <w:pStyle w:val="Header"/>
    </w:pPr>
    <w:r>
      <w:rPr>
        <w:noProof/>
      </w:rPr>
      <w:drawing>
        <wp:inline distT="0" distB="0" distL="0" distR="0" wp14:anchorId="613815BA" wp14:editId="4B06728C">
          <wp:extent cx="3654860" cy="836379"/>
          <wp:effectExtent l="0" t="0" r="0" b="190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nd Service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29045" r="-2286" b="40664"/>
                  <a:stretch/>
                </pic:blipFill>
                <pic:spPr bwMode="auto">
                  <a:xfrm>
                    <a:off x="0" y="0"/>
                    <a:ext cx="3695090" cy="845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C34"/>
    <w:multiLevelType w:val="hybridMultilevel"/>
    <w:tmpl w:val="CA4E8796"/>
    <w:lvl w:ilvl="0" w:tplc="C72C865A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3EAA"/>
    <w:multiLevelType w:val="hybridMultilevel"/>
    <w:tmpl w:val="9FC84ED4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5D18AF"/>
    <w:multiLevelType w:val="hybridMultilevel"/>
    <w:tmpl w:val="285CDD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80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D70685"/>
    <w:multiLevelType w:val="hybridMultilevel"/>
    <w:tmpl w:val="B510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34B7"/>
    <w:multiLevelType w:val="hybridMultilevel"/>
    <w:tmpl w:val="8292962E"/>
    <w:lvl w:ilvl="0" w:tplc="3C92F7FE">
      <w:start w:val="10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6A7B77"/>
    <w:multiLevelType w:val="hybridMultilevel"/>
    <w:tmpl w:val="A6CC82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50F5A"/>
    <w:multiLevelType w:val="hybridMultilevel"/>
    <w:tmpl w:val="4594B3C6"/>
    <w:lvl w:ilvl="0" w:tplc="2370E0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D51AE0"/>
    <w:multiLevelType w:val="hybridMultilevel"/>
    <w:tmpl w:val="CA862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54C15"/>
    <w:multiLevelType w:val="hybridMultilevel"/>
    <w:tmpl w:val="EC96E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E01DB"/>
    <w:multiLevelType w:val="hybridMultilevel"/>
    <w:tmpl w:val="16CE53DC"/>
    <w:lvl w:ilvl="0" w:tplc="2370E0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8716B0"/>
    <w:multiLevelType w:val="hybridMultilevel"/>
    <w:tmpl w:val="1CA65546"/>
    <w:lvl w:ilvl="0" w:tplc="C72C865A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C72C865A">
      <w:numFmt w:val="bullet"/>
      <w:lvlText w:val="-"/>
      <w:lvlJc w:val="left"/>
      <w:pPr>
        <w:ind w:left="180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4F0B21"/>
    <w:multiLevelType w:val="hybridMultilevel"/>
    <w:tmpl w:val="38B62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C19F3"/>
    <w:multiLevelType w:val="hybridMultilevel"/>
    <w:tmpl w:val="901CFE32"/>
    <w:lvl w:ilvl="0" w:tplc="C72C865A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E51609"/>
    <w:multiLevelType w:val="hybridMultilevel"/>
    <w:tmpl w:val="1E0E40CA"/>
    <w:lvl w:ilvl="0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4FE69E6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055A28"/>
    <w:multiLevelType w:val="hybridMultilevel"/>
    <w:tmpl w:val="D0422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C55EC"/>
    <w:multiLevelType w:val="hybridMultilevel"/>
    <w:tmpl w:val="C922D42A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0EA602C"/>
    <w:multiLevelType w:val="hybridMultilevel"/>
    <w:tmpl w:val="BEA0A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A1E0E"/>
    <w:multiLevelType w:val="hybridMultilevel"/>
    <w:tmpl w:val="8E36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244F39"/>
    <w:multiLevelType w:val="hybridMultilevel"/>
    <w:tmpl w:val="18BC4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D50B3"/>
    <w:multiLevelType w:val="multilevel"/>
    <w:tmpl w:val="51663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37377F"/>
    <w:multiLevelType w:val="hybridMultilevel"/>
    <w:tmpl w:val="6A2CA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170BC"/>
    <w:multiLevelType w:val="hybridMultilevel"/>
    <w:tmpl w:val="775EF338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FF84010"/>
    <w:multiLevelType w:val="hybridMultilevel"/>
    <w:tmpl w:val="C5BC410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FE69E6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14B268E"/>
    <w:multiLevelType w:val="hybridMultilevel"/>
    <w:tmpl w:val="C08E9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90343C"/>
    <w:multiLevelType w:val="hybridMultilevel"/>
    <w:tmpl w:val="2B187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8295816">
    <w:abstractNumId w:val="16"/>
  </w:num>
  <w:num w:numId="2" w16cid:durableId="1599606526">
    <w:abstractNumId w:val="20"/>
  </w:num>
  <w:num w:numId="3" w16cid:durableId="828012982">
    <w:abstractNumId w:val="24"/>
  </w:num>
  <w:num w:numId="4" w16cid:durableId="2110004145">
    <w:abstractNumId w:val="0"/>
  </w:num>
  <w:num w:numId="5" w16cid:durableId="826439965">
    <w:abstractNumId w:val="8"/>
  </w:num>
  <w:num w:numId="6" w16cid:durableId="144321466">
    <w:abstractNumId w:val="4"/>
  </w:num>
  <w:num w:numId="7" w16cid:durableId="59838509">
    <w:abstractNumId w:val="2"/>
  </w:num>
  <w:num w:numId="8" w16cid:durableId="881475075">
    <w:abstractNumId w:val="10"/>
  </w:num>
  <w:num w:numId="9" w16cid:durableId="2070877686">
    <w:abstractNumId w:val="12"/>
  </w:num>
  <w:num w:numId="10" w16cid:durableId="829366591">
    <w:abstractNumId w:val="6"/>
  </w:num>
  <w:num w:numId="11" w16cid:durableId="1129082404">
    <w:abstractNumId w:val="22"/>
  </w:num>
  <w:num w:numId="12" w16cid:durableId="622419905">
    <w:abstractNumId w:val="13"/>
  </w:num>
  <w:num w:numId="13" w16cid:durableId="30035940">
    <w:abstractNumId w:val="15"/>
  </w:num>
  <w:num w:numId="14" w16cid:durableId="865828428">
    <w:abstractNumId w:val="21"/>
  </w:num>
  <w:num w:numId="15" w16cid:durableId="1559121474">
    <w:abstractNumId w:val="1"/>
  </w:num>
  <w:num w:numId="16" w16cid:durableId="1572042843">
    <w:abstractNumId w:val="9"/>
  </w:num>
  <w:num w:numId="17" w16cid:durableId="908539923">
    <w:abstractNumId w:val="3"/>
  </w:num>
  <w:num w:numId="18" w16cid:durableId="652951635">
    <w:abstractNumId w:val="18"/>
  </w:num>
  <w:num w:numId="19" w16cid:durableId="820736838">
    <w:abstractNumId w:val="5"/>
  </w:num>
  <w:num w:numId="20" w16cid:durableId="1277101068">
    <w:abstractNumId w:val="7"/>
  </w:num>
  <w:num w:numId="21" w16cid:durableId="1677151676">
    <w:abstractNumId w:val="19"/>
  </w:num>
  <w:num w:numId="22" w16cid:durableId="298658637">
    <w:abstractNumId w:val="23"/>
  </w:num>
  <w:num w:numId="23" w16cid:durableId="6491172">
    <w:abstractNumId w:val="17"/>
  </w:num>
  <w:num w:numId="24" w16cid:durableId="552275576">
    <w:abstractNumId w:val="11"/>
  </w:num>
  <w:num w:numId="25" w16cid:durableId="1478261349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LA0NbQwMjYzNzVX0lEKTi0uzszPAykwNKoFALCKD/wtAAAA"/>
  </w:docVars>
  <w:rsids>
    <w:rsidRoot w:val="000024E3"/>
    <w:rsid w:val="000024E3"/>
    <w:rsid w:val="00007BC4"/>
    <w:rsid w:val="0001060F"/>
    <w:rsid w:val="00011191"/>
    <w:rsid w:val="0001201D"/>
    <w:rsid w:val="00012423"/>
    <w:rsid w:val="000219A4"/>
    <w:rsid w:val="00023CB6"/>
    <w:rsid w:val="000301CC"/>
    <w:rsid w:val="00030D7F"/>
    <w:rsid w:val="000523D6"/>
    <w:rsid w:val="00056528"/>
    <w:rsid w:val="0005667C"/>
    <w:rsid w:val="0005694F"/>
    <w:rsid w:val="00064C34"/>
    <w:rsid w:val="00065F2D"/>
    <w:rsid w:val="0007620A"/>
    <w:rsid w:val="00086830"/>
    <w:rsid w:val="00090007"/>
    <w:rsid w:val="00091213"/>
    <w:rsid w:val="0009454E"/>
    <w:rsid w:val="000A2AC4"/>
    <w:rsid w:val="000B33A6"/>
    <w:rsid w:val="000B4362"/>
    <w:rsid w:val="000B7895"/>
    <w:rsid w:val="000C2586"/>
    <w:rsid w:val="000C43DC"/>
    <w:rsid w:val="000C6BAD"/>
    <w:rsid w:val="000C7E35"/>
    <w:rsid w:val="000E1326"/>
    <w:rsid w:val="000E5AF2"/>
    <w:rsid w:val="000E7351"/>
    <w:rsid w:val="0010686E"/>
    <w:rsid w:val="001233D3"/>
    <w:rsid w:val="00130BDD"/>
    <w:rsid w:val="0013644D"/>
    <w:rsid w:val="00145857"/>
    <w:rsid w:val="00157718"/>
    <w:rsid w:val="001737F1"/>
    <w:rsid w:val="00174E1A"/>
    <w:rsid w:val="001810CF"/>
    <w:rsid w:val="0018333E"/>
    <w:rsid w:val="00184252"/>
    <w:rsid w:val="00184CB3"/>
    <w:rsid w:val="001877E2"/>
    <w:rsid w:val="001952B1"/>
    <w:rsid w:val="001A07DA"/>
    <w:rsid w:val="001A7A01"/>
    <w:rsid w:val="001B5705"/>
    <w:rsid w:val="001C7EB4"/>
    <w:rsid w:val="001D071F"/>
    <w:rsid w:val="001D70E2"/>
    <w:rsid w:val="001D7198"/>
    <w:rsid w:val="001E05F5"/>
    <w:rsid w:val="001E61D7"/>
    <w:rsid w:val="001F0CC2"/>
    <w:rsid w:val="001F138A"/>
    <w:rsid w:val="001F218F"/>
    <w:rsid w:val="001F36D8"/>
    <w:rsid w:val="001F4D45"/>
    <w:rsid w:val="00204B7A"/>
    <w:rsid w:val="0020797F"/>
    <w:rsid w:val="0021604B"/>
    <w:rsid w:val="00216967"/>
    <w:rsid w:val="00223BDC"/>
    <w:rsid w:val="0023035F"/>
    <w:rsid w:val="0023041A"/>
    <w:rsid w:val="00230C53"/>
    <w:rsid w:val="002357E7"/>
    <w:rsid w:val="00241A13"/>
    <w:rsid w:val="00243F71"/>
    <w:rsid w:val="00246071"/>
    <w:rsid w:val="0024697A"/>
    <w:rsid w:val="00276FD5"/>
    <w:rsid w:val="002827E3"/>
    <w:rsid w:val="00291353"/>
    <w:rsid w:val="00293B02"/>
    <w:rsid w:val="00295E73"/>
    <w:rsid w:val="002A22C8"/>
    <w:rsid w:val="002A3E09"/>
    <w:rsid w:val="002B302B"/>
    <w:rsid w:val="002C5A65"/>
    <w:rsid w:val="002C7A38"/>
    <w:rsid w:val="002D5F59"/>
    <w:rsid w:val="002E54CF"/>
    <w:rsid w:val="002F720C"/>
    <w:rsid w:val="002F749C"/>
    <w:rsid w:val="00312592"/>
    <w:rsid w:val="00313E53"/>
    <w:rsid w:val="00314DC4"/>
    <w:rsid w:val="003151CF"/>
    <w:rsid w:val="00316569"/>
    <w:rsid w:val="00324159"/>
    <w:rsid w:val="00330814"/>
    <w:rsid w:val="00340326"/>
    <w:rsid w:val="00340D35"/>
    <w:rsid w:val="00343AF9"/>
    <w:rsid w:val="00345F24"/>
    <w:rsid w:val="00373F76"/>
    <w:rsid w:val="00374E51"/>
    <w:rsid w:val="0038002A"/>
    <w:rsid w:val="00385EC6"/>
    <w:rsid w:val="00393B36"/>
    <w:rsid w:val="003A26A3"/>
    <w:rsid w:val="003A6900"/>
    <w:rsid w:val="003A7478"/>
    <w:rsid w:val="003B1B0B"/>
    <w:rsid w:val="003B28EC"/>
    <w:rsid w:val="003B2C0D"/>
    <w:rsid w:val="003B3099"/>
    <w:rsid w:val="003D0AD7"/>
    <w:rsid w:val="003D64E6"/>
    <w:rsid w:val="003D7659"/>
    <w:rsid w:val="003D7699"/>
    <w:rsid w:val="003E28F0"/>
    <w:rsid w:val="003E5F14"/>
    <w:rsid w:val="003E7946"/>
    <w:rsid w:val="003F3F65"/>
    <w:rsid w:val="003F470F"/>
    <w:rsid w:val="003F5FB4"/>
    <w:rsid w:val="00405AE0"/>
    <w:rsid w:val="00431D1F"/>
    <w:rsid w:val="00433716"/>
    <w:rsid w:val="00435A23"/>
    <w:rsid w:val="00436EF9"/>
    <w:rsid w:val="004411BD"/>
    <w:rsid w:val="00454172"/>
    <w:rsid w:val="00463814"/>
    <w:rsid w:val="004665FD"/>
    <w:rsid w:val="004674B5"/>
    <w:rsid w:val="00471034"/>
    <w:rsid w:val="0047206F"/>
    <w:rsid w:val="00476AAE"/>
    <w:rsid w:val="00483711"/>
    <w:rsid w:val="004842E6"/>
    <w:rsid w:val="004851B3"/>
    <w:rsid w:val="00493716"/>
    <w:rsid w:val="004A2A3C"/>
    <w:rsid w:val="004A5BAD"/>
    <w:rsid w:val="004B3C27"/>
    <w:rsid w:val="004B43C1"/>
    <w:rsid w:val="004B7821"/>
    <w:rsid w:val="004B7C46"/>
    <w:rsid w:val="004C11C4"/>
    <w:rsid w:val="004C4DD2"/>
    <w:rsid w:val="004C586B"/>
    <w:rsid w:val="004D68DB"/>
    <w:rsid w:val="004E0AFA"/>
    <w:rsid w:val="004E0BA4"/>
    <w:rsid w:val="004E1373"/>
    <w:rsid w:val="004E1FEA"/>
    <w:rsid w:val="004E4B23"/>
    <w:rsid w:val="004F1A15"/>
    <w:rsid w:val="004F563B"/>
    <w:rsid w:val="00500308"/>
    <w:rsid w:val="00501B3F"/>
    <w:rsid w:val="00511F16"/>
    <w:rsid w:val="00514FB8"/>
    <w:rsid w:val="005155C5"/>
    <w:rsid w:val="00520E26"/>
    <w:rsid w:val="00523B3C"/>
    <w:rsid w:val="0052456C"/>
    <w:rsid w:val="005308DC"/>
    <w:rsid w:val="0054555B"/>
    <w:rsid w:val="00551406"/>
    <w:rsid w:val="00555D5A"/>
    <w:rsid w:val="005667E2"/>
    <w:rsid w:val="00566A56"/>
    <w:rsid w:val="00567525"/>
    <w:rsid w:val="005704CA"/>
    <w:rsid w:val="00570879"/>
    <w:rsid w:val="00570F97"/>
    <w:rsid w:val="0058150A"/>
    <w:rsid w:val="00582907"/>
    <w:rsid w:val="00586297"/>
    <w:rsid w:val="00590362"/>
    <w:rsid w:val="00590466"/>
    <w:rsid w:val="005A2D44"/>
    <w:rsid w:val="005A54F8"/>
    <w:rsid w:val="005C0D89"/>
    <w:rsid w:val="005C506D"/>
    <w:rsid w:val="005D04E9"/>
    <w:rsid w:val="005D7ACA"/>
    <w:rsid w:val="005E6FD9"/>
    <w:rsid w:val="006052F1"/>
    <w:rsid w:val="00610CA6"/>
    <w:rsid w:val="00614C38"/>
    <w:rsid w:val="00617F57"/>
    <w:rsid w:val="00625943"/>
    <w:rsid w:val="0062613A"/>
    <w:rsid w:val="0062633F"/>
    <w:rsid w:val="00627164"/>
    <w:rsid w:val="00635D91"/>
    <w:rsid w:val="00641F62"/>
    <w:rsid w:val="00657EF2"/>
    <w:rsid w:val="00667DDE"/>
    <w:rsid w:val="006700A6"/>
    <w:rsid w:val="00673C34"/>
    <w:rsid w:val="006849C0"/>
    <w:rsid w:val="0069027E"/>
    <w:rsid w:val="006933F2"/>
    <w:rsid w:val="00697A0C"/>
    <w:rsid w:val="006A100A"/>
    <w:rsid w:val="006A4F48"/>
    <w:rsid w:val="006A5942"/>
    <w:rsid w:val="006B1A0B"/>
    <w:rsid w:val="006B6258"/>
    <w:rsid w:val="006C2DFB"/>
    <w:rsid w:val="006C771D"/>
    <w:rsid w:val="006D1E2F"/>
    <w:rsid w:val="006D4E4B"/>
    <w:rsid w:val="006E2AB2"/>
    <w:rsid w:val="006F1B44"/>
    <w:rsid w:val="006F2787"/>
    <w:rsid w:val="006F2BBD"/>
    <w:rsid w:val="006F7662"/>
    <w:rsid w:val="00701FDE"/>
    <w:rsid w:val="00705427"/>
    <w:rsid w:val="007205E4"/>
    <w:rsid w:val="00720D85"/>
    <w:rsid w:val="00725847"/>
    <w:rsid w:val="00726ADA"/>
    <w:rsid w:val="00735C4B"/>
    <w:rsid w:val="0075060A"/>
    <w:rsid w:val="007506C4"/>
    <w:rsid w:val="007530B5"/>
    <w:rsid w:val="0076330D"/>
    <w:rsid w:val="00766519"/>
    <w:rsid w:val="00766628"/>
    <w:rsid w:val="00771D17"/>
    <w:rsid w:val="00772EFF"/>
    <w:rsid w:val="00774E91"/>
    <w:rsid w:val="00781BE2"/>
    <w:rsid w:val="00790B99"/>
    <w:rsid w:val="00791EB6"/>
    <w:rsid w:val="00793CC3"/>
    <w:rsid w:val="007B3E88"/>
    <w:rsid w:val="007C0EB6"/>
    <w:rsid w:val="007C270E"/>
    <w:rsid w:val="007D243D"/>
    <w:rsid w:val="007E0B5E"/>
    <w:rsid w:val="007F0D9B"/>
    <w:rsid w:val="007F0EAB"/>
    <w:rsid w:val="007F39A2"/>
    <w:rsid w:val="007F56F4"/>
    <w:rsid w:val="007F7397"/>
    <w:rsid w:val="00800180"/>
    <w:rsid w:val="00805C21"/>
    <w:rsid w:val="00814F31"/>
    <w:rsid w:val="00826E6B"/>
    <w:rsid w:val="008420DD"/>
    <w:rsid w:val="00843E21"/>
    <w:rsid w:val="00843F50"/>
    <w:rsid w:val="00844AB9"/>
    <w:rsid w:val="008558AA"/>
    <w:rsid w:val="00863573"/>
    <w:rsid w:val="00863978"/>
    <w:rsid w:val="00864D0F"/>
    <w:rsid w:val="00872D34"/>
    <w:rsid w:val="00876417"/>
    <w:rsid w:val="0087741B"/>
    <w:rsid w:val="00877CBD"/>
    <w:rsid w:val="0089119A"/>
    <w:rsid w:val="0089140A"/>
    <w:rsid w:val="008927B4"/>
    <w:rsid w:val="00893C58"/>
    <w:rsid w:val="00894845"/>
    <w:rsid w:val="0089536F"/>
    <w:rsid w:val="00896863"/>
    <w:rsid w:val="00896E54"/>
    <w:rsid w:val="008A0356"/>
    <w:rsid w:val="008A072B"/>
    <w:rsid w:val="008A0917"/>
    <w:rsid w:val="008E5BC0"/>
    <w:rsid w:val="008E65B4"/>
    <w:rsid w:val="008E7EA3"/>
    <w:rsid w:val="008F00B6"/>
    <w:rsid w:val="008F022B"/>
    <w:rsid w:val="008F0635"/>
    <w:rsid w:val="009031BE"/>
    <w:rsid w:val="009062CB"/>
    <w:rsid w:val="00911570"/>
    <w:rsid w:val="00927690"/>
    <w:rsid w:val="00927E31"/>
    <w:rsid w:val="009302EF"/>
    <w:rsid w:val="0093388C"/>
    <w:rsid w:val="00934216"/>
    <w:rsid w:val="00940F09"/>
    <w:rsid w:val="00942EB4"/>
    <w:rsid w:val="00946018"/>
    <w:rsid w:val="009502F5"/>
    <w:rsid w:val="009504E9"/>
    <w:rsid w:val="00957CC1"/>
    <w:rsid w:val="009761F4"/>
    <w:rsid w:val="00981820"/>
    <w:rsid w:val="00987546"/>
    <w:rsid w:val="009A42A8"/>
    <w:rsid w:val="009A4C53"/>
    <w:rsid w:val="009A4F09"/>
    <w:rsid w:val="009B3A3E"/>
    <w:rsid w:val="009B75A1"/>
    <w:rsid w:val="009C16C7"/>
    <w:rsid w:val="009C359F"/>
    <w:rsid w:val="009C4084"/>
    <w:rsid w:val="009E4845"/>
    <w:rsid w:val="009E7CFB"/>
    <w:rsid w:val="009F59A2"/>
    <w:rsid w:val="00A1104F"/>
    <w:rsid w:val="00A11169"/>
    <w:rsid w:val="00A11D81"/>
    <w:rsid w:val="00A13246"/>
    <w:rsid w:val="00A136AD"/>
    <w:rsid w:val="00A1604E"/>
    <w:rsid w:val="00A327D0"/>
    <w:rsid w:val="00A32EE5"/>
    <w:rsid w:val="00A3491E"/>
    <w:rsid w:val="00A424BB"/>
    <w:rsid w:val="00A42660"/>
    <w:rsid w:val="00A44E98"/>
    <w:rsid w:val="00A47C5F"/>
    <w:rsid w:val="00A5497D"/>
    <w:rsid w:val="00A6532C"/>
    <w:rsid w:val="00A6606A"/>
    <w:rsid w:val="00A66802"/>
    <w:rsid w:val="00A720C4"/>
    <w:rsid w:val="00A772F8"/>
    <w:rsid w:val="00A80362"/>
    <w:rsid w:val="00A862C8"/>
    <w:rsid w:val="00A941DB"/>
    <w:rsid w:val="00AA409D"/>
    <w:rsid w:val="00AA7584"/>
    <w:rsid w:val="00AB3234"/>
    <w:rsid w:val="00AB6554"/>
    <w:rsid w:val="00AB7909"/>
    <w:rsid w:val="00AC48E6"/>
    <w:rsid w:val="00AC6625"/>
    <w:rsid w:val="00AD6823"/>
    <w:rsid w:val="00AD69E7"/>
    <w:rsid w:val="00AD7259"/>
    <w:rsid w:val="00AE17D8"/>
    <w:rsid w:val="00AE1834"/>
    <w:rsid w:val="00AE29AD"/>
    <w:rsid w:val="00AE354B"/>
    <w:rsid w:val="00AE5E31"/>
    <w:rsid w:val="00AF236E"/>
    <w:rsid w:val="00AF4011"/>
    <w:rsid w:val="00AF6A26"/>
    <w:rsid w:val="00B00C01"/>
    <w:rsid w:val="00B00FB2"/>
    <w:rsid w:val="00B03EF8"/>
    <w:rsid w:val="00B10D63"/>
    <w:rsid w:val="00B11C52"/>
    <w:rsid w:val="00B22F3D"/>
    <w:rsid w:val="00B24B56"/>
    <w:rsid w:val="00B3231F"/>
    <w:rsid w:val="00B4295E"/>
    <w:rsid w:val="00B44836"/>
    <w:rsid w:val="00B511B0"/>
    <w:rsid w:val="00B5636A"/>
    <w:rsid w:val="00B57BD2"/>
    <w:rsid w:val="00B63560"/>
    <w:rsid w:val="00B72FAD"/>
    <w:rsid w:val="00B75E4A"/>
    <w:rsid w:val="00B76249"/>
    <w:rsid w:val="00B80F78"/>
    <w:rsid w:val="00B824D5"/>
    <w:rsid w:val="00B829AC"/>
    <w:rsid w:val="00B83668"/>
    <w:rsid w:val="00B85424"/>
    <w:rsid w:val="00B9126C"/>
    <w:rsid w:val="00BA0AF0"/>
    <w:rsid w:val="00BA1DB8"/>
    <w:rsid w:val="00BA4D4B"/>
    <w:rsid w:val="00BB26AD"/>
    <w:rsid w:val="00BC1955"/>
    <w:rsid w:val="00BC2121"/>
    <w:rsid w:val="00BD1685"/>
    <w:rsid w:val="00BD1C28"/>
    <w:rsid w:val="00BD29F7"/>
    <w:rsid w:val="00BE0AB2"/>
    <w:rsid w:val="00BE0F8B"/>
    <w:rsid w:val="00BE6E0C"/>
    <w:rsid w:val="00BF23AB"/>
    <w:rsid w:val="00C13298"/>
    <w:rsid w:val="00C13302"/>
    <w:rsid w:val="00C16968"/>
    <w:rsid w:val="00C176E6"/>
    <w:rsid w:val="00C2435E"/>
    <w:rsid w:val="00C2483C"/>
    <w:rsid w:val="00C26834"/>
    <w:rsid w:val="00C35DCD"/>
    <w:rsid w:val="00C36FE5"/>
    <w:rsid w:val="00C44436"/>
    <w:rsid w:val="00C61285"/>
    <w:rsid w:val="00C81EDE"/>
    <w:rsid w:val="00C85ECC"/>
    <w:rsid w:val="00C917FF"/>
    <w:rsid w:val="00C95EB4"/>
    <w:rsid w:val="00CA1999"/>
    <w:rsid w:val="00CA25A9"/>
    <w:rsid w:val="00CA358E"/>
    <w:rsid w:val="00CA3730"/>
    <w:rsid w:val="00CA435A"/>
    <w:rsid w:val="00CA43A3"/>
    <w:rsid w:val="00CA6E6C"/>
    <w:rsid w:val="00CB23C5"/>
    <w:rsid w:val="00CB3FAB"/>
    <w:rsid w:val="00CB6234"/>
    <w:rsid w:val="00CC0469"/>
    <w:rsid w:val="00CC1A34"/>
    <w:rsid w:val="00CD13E2"/>
    <w:rsid w:val="00CD3D1A"/>
    <w:rsid w:val="00CD5C3D"/>
    <w:rsid w:val="00CF5601"/>
    <w:rsid w:val="00D041D7"/>
    <w:rsid w:val="00D11506"/>
    <w:rsid w:val="00D217AB"/>
    <w:rsid w:val="00D2581A"/>
    <w:rsid w:val="00D35E35"/>
    <w:rsid w:val="00D35FB2"/>
    <w:rsid w:val="00D422E2"/>
    <w:rsid w:val="00D427B0"/>
    <w:rsid w:val="00D42FD6"/>
    <w:rsid w:val="00D45075"/>
    <w:rsid w:val="00D53C4C"/>
    <w:rsid w:val="00D62876"/>
    <w:rsid w:val="00D67B44"/>
    <w:rsid w:val="00D71712"/>
    <w:rsid w:val="00D8021A"/>
    <w:rsid w:val="00D82D78"/>
    <w:rsid w:val="00D853B7"/>
    <w:rsid w:val="00D970C6"/>
    <w:rsid w:val="00DA29E1"/>
    <w:rsid w:val="00DA72D9"/>
    <w:rsid w:val="00DB196A"/>
    <w:rsid w:val="00DC43ED"/>
    <w:rsid w:val="00DD02E4"/>
    <w:rsid w:val="00DE6F9A"/>
    <w:rsid w:val="00DF78FD"/>
    <w:rsid w:val="00E3251F"/>
    <w:rsid w:val="00E3378C"/>
    <w:rsid w:val="00E4596D"/>
    <w:rsid w:val="00E547B6"/>
    <w:rsid w:val="00E6669B"/>
    <w:rsid w:val="00E70953"/>
    <w:rsid w:val="00E74D56"/>
    <w:rsid w:val="00E8049F"/>
    <w:rsid w:val="00E84996"/>
    <w:rsid w:val="00E8639B"/>
    <w:rsid w:val="00E87585"/>
    <w:rsid w:val="00E9027A"/>
    <w:rsid w:val="00E95429"/>
    <w:rsid w:val="00E96FF0"/>
    <w:rsid w:val="00EB1056"/>
    <w:rsid w:val="00EB7E44"/>
    <w:rsid w:val="00EC1538"/>
    <w:rsid w:val="00EC259B"/>
    <w:rsid w:val="00EC3EA8"/>
    <w:rsid w:val="00EC4FF4"/>
    <w:rsid w:val="00ED0683"/>
    <w:rsid w:val="00ED211C"/>
    <w:rsid w:val="00ED562C"/>
    <w:rsid w:val="00EE1E70"/>
    <w:rsid w:val="00EF505F"/>
    <w:rsid w:val="00EF78DB"/>
    <w:rsid w:val="00F061BA"/>
    <w:rsid w:val="00F0764D"/>
    <w:rsid w:val="00F15A68"/>
    <w:rsid w:val="00F16487"/>
    <w:rsid w:val="00F16B76"/>
    <w:rsid w:val="00F203AD"/>
    <w:rsid w:val="00F26CC7"/>
    <w:rsid w:val="00F334F6"/>
    <w:rsid w:val="00F55253"/>
    <w:rsid w:val="00F651B8"/>
    <w:rsid w:val="00F72418"/>
    <w:rsid w:val="00F82859"/>
    <w:rsid w:val="00F85834"/>
    <w:rsid w:val="00F9016F"/>
    <w:rsid w:val="00F9139C"/>
    <w:rsid w:val="00F92DF5"/>
    <w:rsid w:val="00F95045"/>
    <w:rsid w:val="00FB2B75"/>
    <w:rsid w:val="00FB2C65"/>
    <w:rsid w:val="00FC1843"/>
    <w:rsid w:val="00FC5067"/>
    <w:rsid w:val="00FD177D"/>
    <w:rsid w:val="00FE173E"/>
    <w:rsid w:val="00FF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7961"/>
  <w15:docId w15:val="{E8490333-3AE1-435D-90BA-3B555C357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4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4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24E3"/>
  </w:style>
  <w:style w:type="paragraph" w:styleId="Footer">
    <w:name w:val="footer"/>
    <w:basedOn w:val="Normal"/>
    <w:link w:val="FooterChar"/>
    <w:uiPriority w:val="99"/>
    <w:unhideWhenUsed/>
    <w:rsid w:val="000024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4E3"/>
  </w:style>
  <w:style w:type="paragraph" w:styleId="BalloonText">
    <w:name w:val="Balloon Text"/>
    <w:basedOn w:val="Normal"/>
    <w:link w:val="BalloonTextChar"/>
    <w:uiPriority w:val="99"/>
    <w:semiHidden/>
    <w:unhideWhenUsed/>
    <w:rsid w:val="000024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4E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24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11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07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BD2"/>
    <w:rPr>
      <w:color w:val="605E5C"/>
      <w:shd w:val="clear" w:color="auto" w:fill="E1DFDD"/>
    </w:rPr>
  </w:style>
  <w:style w:type="paragraph" w:customStyle="1" w:styleId="m718765948700005576msolistparagraph">
    <w:name w:val="m_718765948700005576msolistparagraph"/>
    <w:basedOn w:val="Normal"/>
    <w:rsid w:val="00877CB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TOWN OF CARRABASSETT VALLEY</cp:lastModifiedBy>
  <cp:revision>2</cp:revision>
  <cp:lastPrinted>2024-02-16T18:46:00Z</cp:lastPrinted>
  <dcterms:created xsi:type="dcterms:W3CDTF">2024-02-16T18:47:00Z</dcterms:created>
  <dcterms:modified xsi:type="dcterms:W3CDTF">2024-02-16T18:47:00Z</dcterms:modified>
</cp:coreProperties>
</file>